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C00D8" w14:textId="77777777" w:rsidR="00983E2F" w:rsidRPr="00F922AC" w:rsidRDefault="00983E2F" w:rsidP="00983E2F">
      <w:pPr>
        <w:rPr>
          <w:rFonts w:ascii="Arial" w:hAnsi="Arial" w:cs="Arial"/>
          <w:b/>
          <w:u w:val="single"/>
        </w:rPr>
      </w:pPr>
      <w:r w:rsidRPr="00F922AC">
        <w:rPr>
          <w:rFonts w:ascii="Arial" w:hAnsi="Arial" w:cs="Arial"/>
          <w:b/>
          <w:u w:val="single"/>
        </w:rPr>
        <w:t>Integration Discovery Questions</w:t>
      </w:r>
    </w:p>
    <w:p w14:paraId="0D3921D5" w14:textId="77777777" w:rsidR="00BB0BA5" w:rsidRPr="00F922AC" w:rsidRDefault="00BB0BA5" w:rsidP="00983E2F">
      <w:pPr>
        <w:rPr>
          <w:rFonts w:ascii="Arial" w:hAnsi="Arial" w:cs="Arial"/>
        </w:rPr>
      </w:pPr>
      <w:r w:rsidRPr="00F922AC">
        <w:rPr>
          <w:rFonts w:ascii="Arial" w:hAnsi="Arial" w:cs="Arial"/>
        </w:rPr>
        <w:t>For each integration:</w:t>
      </w:r>
    </w:p>
    <w:p w14:paraId="63D3A72B" w14:textId="77777777" w:rsidR="00983E2F" w:rsidRPr="00F922AC" w:rsidRDefault="00937402" w:rsidP="00983E2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at i</w:t>
      </w:r>
      <w:r w:rsidR="00983E2F" w:rsidRPr="00F922AC">
        <w:rPr>
          <w:rFonts w:ascii="Arial" w:hAnsi="Arial" w:cs="Arial"/>
        </w:rPr>
        <w:t xml:space="preserve">s the use-case? </w:t>
      </w:r>
    </w:p>
    <w:p w14:paraId="49C10A34" w14:textId="77777777" w:rsidR="000E47D7" w:rsidRPr="00F922AC" w:rsidRDefault="000E47D7" w:rsidP="000E47D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at is this integration’s expected functionality?</w:t>
      </w:r>
    </w:p>
    <w:p w14:paraId="0DB14C81" w14:textId="77777777" w:rsidR="000E47D7" w:rsidRPr="00F922AC" w:rsidRDefault="000E47D7" w:rsidP="000E47D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at does the customer expect this integration to do?</w:t>
      </w:r>
    </w:p>
    <w:p w14:paraId="65D09BA5" w14:textId="435453FD" w:rsidR="000E47D7" w:rsidRPr="00F922AC" w:rsidRDefault="000E47D7" w:rsidP="000E47D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 xml:space="preserve">What </w:t>
      </w:r>
      <w:r w:rsidR="004E376C">
        <w:rPr>
          <w:rFonts w:ascii="Arial" w:hAnsi="Arial" w:cs="Arial"/>
        </w:rPr>
        <w:t>data set is</w:t>
      </w:r>
      <w:r w:rsidRPr="00F922AC">
        <w:rPr>
          <w:rFonts w:ascii="Arial" w:hAnsi="Arial" w:cs="Arial"/>
        </w:rPr>
        <w:t xml:space="preserve"> in scope?</w:t>
      </w:r>
    </w:p>
    <w:p w14:paraId="0EEFFE48" w14:textId="49F7D5F5" w:rsidR="00983E2F" w:rsidRPr="00F922AC" w:rsidRDefault="007C5358" w:rsidP="00983E2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 xml:space="preserve">What </w:t>
      </w:r>
      <w:r w:rsidR="004E376C">
        <w:rPr>
          <w:rFonts w:ascii="Arial" w:hAnsi="Arial" w:cs="Arial"/>
        </w:rPr>
        <w:t xml:space="preserve">is the external </w:t>
      </w:r>
      <w:r w:rsidRPr="00F922AC">
        <w:rPr>
          <w:rFonts w:ascii="Arial" w:hAnsi="Arial" w:cs="Arial"/>
        </w:rPr>
        <w:t>system</w:t>
      </w:r>
      <w:r w:rsidR="00983E2F" w:rsidRPr="00F922AC">
        <w:rPr>
          <w:rFonts w:ascii="Arial" w:hAnsi="Arial" w:cs="Arial"/>
        </w:rPr>
        <w:t>?</w:t>
      </w:r>
    </w:p>
    <w:p w14:paraId="27FAD4DE" w14:textId="77777777" w:rsidR="00983E2F" w:rsidRPr="00F922AC" w:rsidRDefault="00983E2F" w:rsidP="00983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at version?</w:t>
      </w:r>
    </w:p>
    <w:p w14:paraId="5CC511C7" w14:textId="43D8077F" w:rsidR="00983E2F" w:rsidRPr="00F922AC" w:rsidRDefault="00983E2F" w:rsidP="00983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Is it cloud-based or hosted on the customer’s network?</w:t>
      </w:r>
    </w:p>
    <w:p w14:paraId="0F47E3ED" w14:textId="09DF88EB" w:rsidR="007C5358" w:rsidRDefault="007C5358" w:rsidP="00983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Does it have an accessible API?</w:t>
      </w:r>
    </w:p>
    <w:p w14:paraId="7F0AB6B4" w14:textId="092542CE" w:rsidR="004E376C" w:rsidRDefault="004E376C" w:rsidP="004E376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f so, what kind? (e.g., REST)</w:t>
      </w:r>
    </w:p>
    <w:p w14:paraId="5F946068" w14:textId="75808F28" w:rsidR="004E376C" w:rsidRDefault="004E376C" w:rsidP="004E376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 xml:space="preserve">Will </w:t>
      </w:r>
      <w:r>
        <w:rPr>
          <w:rFonts w:ascii="Arial" w:hAnsi="Arial" w:cs="Arial"/>
        </w:rPr>
        <w:t>Lockpath</w:t>
      </w:r>
      <w:r w:rsidRPr="00F922AC">
        <w:rPr>
          <w:rFonts w:ascii="Arial" w:hAnsi="Arial" w:cs="Arial"/>
        </w:rPr>
        <w:t xml:space="preserve"> have access to the API resources/documentation required to build this integration?</w:t>
      </w:r>
    </w:p>
    <w:p w14:paraId="6000E5D1" w14:textId="652CF235" w:rsidR="004E376C" w:rsidRPr="004E376C" w:rsidRDefault="004E376C" w:rsidP="004E376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payload formats can it accept/deliver? (e.g., XML, JSON)</w:t>
      </w:r>
    </w:p>
    <w:p w14:paraId="53FFAC66" w14:textId="77777777" w:rsidR="007C5358" w:rsidRDefault="007C5358" w:rsidP="007C535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Can it export desired data in a flat format?</w:t>
      </w:r>
    </w:p>
    <w:p w14:paraId="1285B2D4" w14:textId="4EE3B3FE" w:rsidR="00A6096C" w:rsidRPr="00F922AC" w:rsidRDefault="00A6096C" w:rsidP="00A6096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so, </w:t>
      </w:r>
      <w:r w:rsidR="004E376C">
        <w:rPr>
          <w:rFonts w:ascii="Arial" w:hAnsi="Arial" w:cs="Arial"/>
        </w:rPr>
        <w:t>in what</w:t>
      </w:r>
      <w:r>
        <w:rPr>
          <w:rFonts w:ascii="Arial" w:hAnsi="Arial" w:cs="Arial"/>
        </w:rPr>
        <w:t xml:space="preserve"> formats?</w:t>
      </w:r>
      <w:r w:rsidR="004E376C">
        <w:rPr>
          <w:rFonts w:ascii="Arial" w:hAnsi="Arial" w:cs="Arial"/>
        </w:rPr>
        <w:t xml:space="preserve"> (e.g., CSV, XML)</w:t>
      </w:r>
    </w:p>
    <w:p w14:paraId="22126698" w14:textId="77777777" w:rsidR="00983E2F" w:rsidRPr="00F922AC" w:rsidRDefault="00983E2F" w:rsidP="00983E2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ere is the data going?</w:t>
      </w:r>
    </w:p>
    <w:p w14:paraId="36F69402" w14:textId="77777777" w:rsidR="00983E2F" w:rsidRPr="00F922AC" w:rsidRDefault="00983E2F" w:rsidP="00983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From</w:t>
      </w:r>
      <w:r w:rsidR="009648EE" w:rsidRPr="00F922AC">
        <w:rPr>
          <w:rFonts w:ascii="Arial" w:hAnsi="Arial" w:cs="Arial"/>
        </w:rPr>
        <w:t xml:space="preserve"> an external </w:t>
      </w:r>
      <w:r w:rsidRPr="00F922AC">
        <w:rPr>
          <w:rFonts w:ascii="Arial" w:hAnsi="Arial" w:cs="Arial"/>
        </w:rPr>
        <w:t>system to Keylight?</w:t>
      </w:r>
    </w:p>
    <w:p w14:paraId="2C98F2CF" w14:textId="77777777" w:rsidR="009236B8" w:rsidRPr="00F922AC" w:rsidRDefault="009236B8" w:rsidP="009236B8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ich tables, fields, etc.?</w:t>
      </w:r>
      <w:r w:rsidR="00F64CDF" w:rsidRPr="00F922AC">
        <w:rPr>
          <w:rFonts w:ascii="Arial" w:hAnsi="Arial" w:cs="Arial"/>
        </w:rPr>
        <w:t xml:space="preserve"> Be explicit.</w:t>
      </w:r>
    </w:p>
    <w:p w14:paraId="02A7C020" w14:textId="77777777" w:rsidR="00983E2F" w:rsidRPr="00F922AC" w:rsidRDefault="00983E2F" w:rsidP="00983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 xml:space="preserve">From Keylight to </w:t>
      </w:r>
      <w:r w:rsidR="009648EE" w:rsidRPr="00F922AC">
        <w:rPr>
          <w:rFonts w:ascii="Arial" w:hAnsi="Arial" w:cs="Arial"/>
        </w:rPr>
        <w:t>an external</w:t>
      </w:r>
      <w:r w:rsidRPr="00F922AC">
        <w:rPr>
          <w:rFonts w:ascii="Arial" w:hAnsi="Arial" w:cs="Arial"/>
        </w:rPr>
        <w:t xml:space="preserve"> system?</w:t>
      </w:r>
    </w:p>
    <w:p w14:paraId="788245B1" w14:textId="77777777" w:rsidR="007C5358" w:rsidRPr="00F922AC" w:rsidRDefault="007C5358" w:rsidP="007C5358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ich tables, fields, etc.?</w:t>
      </w:r>
      <w:r w:rsidR="00F64CDF" w:rsidRPr="00F922AC">
        <w:rPr>
          <w:rFonts w:ascii="Arial" w:hAnsi="Arial" w:cs="Arial"/>
        </w:rPr>
        <w:t xml:space="preserve"> Be explicit.</w:t>
      </w:r>
    </w:p>
    <w:p w14:paraId="38B88EBD" w14:textId="77777777" w:rsidR="00983E2F" w:rsidRPr="00F922AC" w:rsidRDefault="00983E2F" w:rsidP="00983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Bi-directional sync?</w:t>
      </w:r>
    </w:p>
    <w:p w14:paraId="1B48C7BF" w14:textId="107CE5BA" w:rsidR="000E1BB0" w:rsidRDefault="000E1BB0" w:rsidP="000E1BB0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at attributes are in scope?</w:t>
      </w:r>
    </w:p>
    <w:p w14:paraId="2285CADE" w14:textId="4634360C" w:rsidR="004E376C" w:rsidRDefault="004E376C" w:rsidP="004E376C">
      <w:pPr>
        <w:pStyle w:val="ListParagraph"/>
        <w:numPr>
          <w:ilvl w:val="3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ave the applicable objects and attributes been mapped between the two systems?</w:t>
      </w:r>
    </w:p>
    <w:p w14:paraId="5C0A4F70" w14:textId="6BE8959D" w:rsidR="004E376C" w:rsidRPr="00F922AC" w:rsidRDefault="004E376C" w:rsidP="004E376C">
      <w:pPr>
        <w:pStyle w:val="ListParagraph"/>
        <w:numPr>
          <w:ilvl w:val="4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 the mapped attributes </w:t>
      </w:r>
      <w:r w:rsidR="00081D34">
        <w:rPr>
          <w:rFonts w:ascii="Arial" w:hAnsi="Arial" w:cs="Arial"/>
        </w:rPr>
        <w:t>share the same properties? (e.g., does a numeric field in the source system map to a numeric field in the target system?)</w:t>
      </w:r>
    </w:p>
    <w:p w14:paraId="5223B11E" w14:textId="31A90851" w:rsidR="000E1BB0" w:rsidRPr="00F922AC" w:rsidRDefault="000E1BB0" w:rsidP="000E1BB0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 xml:space="preserve">In the event of </w:t>
      </w:r>
      <w:r w:rsidR="000E47D7" w:rsidRPr="00F922AC">
        <w:rPr>
          <w:rFonts w:ascii="Arial" w:hAnsi="Arial" w:cs="Arial"/>
        </w:rPr>
        <w:t xml:space="preserve">synchronization </w:t>
      </w:r>
      <w:r w:rsidRPr="00F922AC">
        <w:rPr>
          <w:rFonts w:ascii="Arial" w:hAnsi="Arial" w:cs="Arial"/>
        </w:rPr>
        <w:t>conflicts, which system is the system of record?</w:t>
      </w:r>
    </w:p>
    <w:p w14:paraId="3E4EB7B8" w14:textId="42A39AA3" w:rsidR="000E47D7" w:rsidRPr="00F922AC" w:rsidRDefault="000E47D7" w:rsidP="000E4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 xml:space="preserve">Is the integration only supposed to create new records, or is it expected to create new </w:t>
      </w:r>
      <w:r w:rsidR="004E376C">
        <w:rPr>
          <w:rFonts w:ascii="Arial" w:hAnsi="Arial" w:cs="Arial"/>
        </w:rPr>
        <w:t>as well as</w:t>
      </w:r>
      <w:r w:rsidRPr="00F922AC">
        <w:rPr>
          <w:rFonts w:ascii="Arial" w:hAnsi="Arial" w:cs="Arial"/>
        </w:rPr>
        <w:t xml:space="preserve"> update existing records? </w:t>
      </w:r>
    </w:p>
    <w:p w14:paraId="6CEAF64B" w14:textId="77777777" w:rsidR="000E47D7" w:rsidRPr="00F922AC" w:rsidRDefault="000E47D7" w:rsidP="000E47D7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at fields/attributes need to be continually updated?</w:t>
      </w:r>
    </w:p>
    <w:p w14:paraId="615C8355" w14:textId="0C629B63" w:rsidR="00A6096C" w:rsidRDefault="00A6096C" w:rsidP="00983E2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w frequently does the source data update?</w:t>
      </w:r>
    </w:p>
    <w:p w14:paraId="0CF77D08" w14:textId="02BE80B6" w:rsidR="00983E2F" w:rsidRPr="00F922AC" w:rsidRDefault="00983E2F" w:rsidP="00983E2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When does the source data need to be transmitted to the target system?</w:t>
      </w:r>
    </w:p>
    <w:p w14:paraId="0D845109" w14:textId="77777777" w:rsidR="00983E2F" w:rsidRPr="00F922AC" w:rsidRDefault="00983E2F" w:rsidP="00983E2F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How frequently?</w:t>
      </w:r>
    </w:p>
    <w:p w14:paraId="2825716E" w14:textId="3AB53E7A" w:rsidR="00395B14" w:rsidRPr="00F922AC" w:rsidRDefault="00983E2F" w:rsidP="007C5358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Under what conditions/criteria?</w:t>
      </w:r>
      <w:r w:rsidR="004E376C">
        <w:rPr>
          <w:rFonts w:ascii="Arial" w:hAnsi="Arial" w:cs="Arial"/>
        </w:rPr>
        <w:t xml:space="preserve"> (e.g., when workflow conditions are met? when a record-level value condition is met?)</w:t>
      </w:r>
    </w:p>
    <w:p w14:paraId="461C3CFA" w14:textId="6C8F5B83" w:rsidR="00C3476C" w:rsidRDefault="00C3476C" w:rsidP="000E4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922AC">
        <w:rPr>
          <w:rFonts w:ascii="Arial" w:hAnsi="Arial" w:cs="Arial"/>
        </w:rPr>
        <w:t>Does the customer have dev</w:t>
      </w:r>
      <w:r w:rsidR="00A6096C">
        <w:rPr>
          <w:rFonts w:ascii="Arial" w:hAnsi="Arial" w:cs="Arial"/>
        </w:rPr>
        <w:t>elopment</w:t>
      </w:r>
      <w:r w:rsidRPr="00F922AC">
        <w:rPr>
          <w:rFonts w:ascii="Arial" w:hAnsi="Arial" w:cs="Arial"/>
        </w:rPr>
        <w:t>/test resources available for the external system that Lock</w:t>
      </w:r>
      <w:r w:rsidR="00A6096C">
        <w:rPr>
          <w:rFonts w:ascii="Arial" w:hAnsi="Arial" w:cs="Arial"/>
        </w:rPr>
        <w:t>p</w:t>
      </w:r>
      <w:r w:rsidRPr="00F922AC">
        <w:rPr>
          <w:rFonts w:ascii="Arial" w:hAnsi="Arial" w:cs="Arial"/>
        </w:rPr>
        <w:t>ath can use to build and test the integration?</w:t>
      </w:r>
    </w:p>
    <w:p w14:paraId="52B6A88D" w14:textId="59C47410" w:rsidR="004E376C" w:rsidRDefault="004E376C" w:rsidP="004E376C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esources include</w:t>
      </w:r>
      <w:r w:rsidR="00081D34">
        <w:rPr>
          <w:rFonts w:ascii="Arial" w:hAnsi="Arial" w:cs="Arial"/>
        </w:rPr>
        <w:t>, among others</w:t>
      </w:r>
      <w:r>
        <w:rPr>
          <w:rFonts w:ascii="Arial" w:hAnsi="Arial" w:cs="Arial"/>
        </w:rPr>
        <w:t>:</w:t>
      </w:r>
    </w:p>
    <w:p w14:paraId="78D0CE2F" w14:textId="0349B2E8" w:rsidR="004E376C" w:rsidRDefault="00081D34" w:rsidP="004E376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MEs</w:t>
      </w:r>
    </w:p>
    <w:p w14:paraId="3D612CC6" w14:textId="47A948E4" w:rsidR="00081D34" w:rsidRDefault="00081D34" w:rsidP="004E376C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echnical documentation</w:t>
      </w:r>
    </w:p>
    <w:p w14:paraId="34DAC188" w14:textId="61617DAD" w:rsidR="00182C73" w:rsidRPr="00081D34" w:rsidRDefault="00081D34" w:rsidP="00182C73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velopment/test environments</w:t>
      </w:r>
    </w:p>
    <w:p w14:paraId="3FBEEADF" w14:textId="68B2FB1F" w:rsidR="00182C73" w:rsidRPr="00182C73" w:rsidRDefault="00182C73" w:rsidP="008A7D05">
      <w:pPr>
        <w:pStyle w:val="ListParagraph"/>
        <w:ind w:left="1440"/>
        <w:rPr>
          <w:rFonts w:ascii="Arial" w:hAnsi="Arial" w:cs="Arial"/>
        </w:rPr>
      </w:pPr>
      <w:bookmarkStart w:id="0" w:name="_GoBack"/>
      <w:bookmarkEnd w:id="0"/>
    </w:p>
    <w:sectPr w:rsidR="00182C73" w:rsidRPr="00182C73" w:rsidSect="005422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ED09E3"/>
    <w:multiLevelType w:val="hybridMultilevel"/>
    <w:tmpl w:val="FA682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9666D7"/>
    <w:multiLevelType w:val="hybridMultilevel"/>
    <w:tmpl w:val="4C282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DMzsDAzMTU2NLNQ0lEKTi0uzszPAykwqQUAYwG+EiwAAAA="/>
  </w:docVars>
  <w:rsids>
    <w:rsidRoot w:val="00983E2F"/>
    <w:rsid w:val="00081D34"/>
    <w:rsid w:val="000E1BB0"/>
    <w:rsid w:val="000E47D7"/>
    <w:rsid w:val="00101D21"/>
    <w:rsid w:val="00132426"/>
    <w:rsid w:val="00182C73"/>
    <w:rsid w:val="001E4AAB"/>
    <w:rsid w:val="00395B14"/>
    <w:rsid w:val="004E376C"/>
    <w:rsid w:val="005313DE"/>
    <w:rsid w:val="00542292"/>
    <w:rsid w:val="007376D4"/>
    <w:rsid w:val="007C5358"/>
    <w:rsid w:val="008636DA"/>
    <w:rsid w:val="008A7D05"/>
    <w:rsid w:val="009236B8"/>
    <w:rsid w:val="00937402"/>
    <w:rsid w:val="009648EE"/>
    <w:rsid w:val="00983E2F"/>
    <w:rsid w:val="00A6096C"/>
    <w:rsid w:val="00BB0BA5"/>
    <w:rsid w:val="00C3476C"/>
    <w:rsid w:val="00D67D04"/>
    <w:rsid w:val="00F64CDF"/>
    <w:rsid w:val="00F92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737E1"/>
  <w15:chartTrackingRefBased/>
  <w15:docId w15:val="{A67D0BF7-0BEB-473B-90B0-618BD6F29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3DE"/>
    <w:rPr>
      <w:rFonts w:ascii="Helvetica" w:hAnsi="Helvetic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3E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25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1</TotalTime>
  <Pages>1</Pages>
  <Words>271</Words>
  <Characters>1547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Swift</dc:creator>
  <cp:keywords/>
  <dc:description/>
  <cp:lastModifiedBy>Caleb Beck</cp:lastModifiedBy>
  <cp:revision>2</cp:revision>
  <dcterms:created xsi:type="dcterms:W3CDTF">2020-01-17T14:42:00Z</dcterms:created>
  <dcterms:modified xsi:type="dcterms:W3CDTF">2020-01-17T14:42:00Z</dcterms:modified>
</cp:coreProperties>
</file>